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4108B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28587F2" w:rsidR="007B4A91" w:rsidRDefault="00097D58">
      <w:pPr>
        <w:rPr>
          <w:sz w:val="28"/>
          <w:szCs w:val="28"/>
        </w:rPr>
      </w:pPr>
      <w:r>
        <w:rPr>
          <w:sz w:val="28"/>
          <w:szCs w:val="28"/>
        </w:rPr>
        <w:t>Defeating Corona Virus</w:t>
      </w:r>
    </w:p>
    <w:p w14:paraId="34A9E19B" w14:textId="77777777" w:rsidR="007B4A91" w:rsidRDefault="0054108B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9F2DDDB" w:rsidR="007B4A91" w:rsidRDefault="00097D58">
      <w:pPr>
        <w:ind w:left="720"/>
        <w:rPr>
          <w:sz w:val="28"/>
          <w:szCs w:val="28"/>
        </w:rPr>
      </w:pPr>
      <w:r>
        <w:rPr>
          <w:sz w:val="28"/>
          <w:szCs w:val="28"/>
        </w:rPr>
        <w:t>To kill maximum amount of virus using mask</w:t>
      </w:r>
    </w:p>
    <w:p w14:paraId="3D632C61" w14:textId="77777777" w:rsidR="007B4A91" w:rsidRDefault="0054108B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7829A8E" w:rsidR="007B4A91" w:rsidRDefault="00097D58">
      <w:pPr>
        <w:ind w:left="720"/>
        <w:rPr>
          <w:sz w:val="28"/>
          <w:szCs w:val="28"/>
        </w:rPr>
      </w:pPr>
      <w:r>
        <w:rPr>
          <w:sz w:val="28"/>
          <w:szCs w:val="28"/>
        </w:rPr>
        <w:t>Because of the corona pandemic people are getting infected at a higher rate so in order to protect the human beings we have masked which will protect us against the corona virus</w:t>
      </w:r>
    </w:p>
    <w:p w14:paraId="6102F988" w14:textId="77777777" w:rsidR="007B4A91" w:rsidRDefault="0054108B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54108B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54108B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8701ED0" w:rsidR="007B4A91" w:rsidRDefault="00097D5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sk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D4D25FD" w:rsidR="007B4A91" w:rsidRDefault="00097D5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Destroyes</w:t>
            </w:r>
            <w:proofErr w:type="spellEnd"/>
            <w:r>
              <w:rPr>
                <w:sz w:val="28"/>
                <w:szCs w:val="28"/>
              </w:rPr>
              <w:t xml:space="preserve"> viru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005AFA9E" w:rsidR="007B4A91" w:rsidRDefault="00097D5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sk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16C36C67" w:rsidR="007B4A91" w:rsidRDefault="00097D5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Destroyes</w:t>
            </w:r>
            <w:proofErr w:type="spellEnd"/>
            <w:r>
              <w:rPr>
                <w:sz w:val="28"/>
                <w:szCs w:val="28"/>
              </w:rPr>
              <w:t xml:space="preserve"> virus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5F8A7BBA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EB97B84" w:rsidR="007B4A91" w:rsidRDefault="00097D5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rona Virus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8C7ECE8" w:rsidR="007B4A91" w:rsidRDefault="00097D5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fects human Being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28B5284" w:rsidR="007B4A91" w:rsidRDefault="00097D5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rona Virus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C35E56E" w:rsidR="007B4A91" w:rsidRDefault="00097D5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fects human Beings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207B646A" w:rsidR="007B4A91" w:rsidRDefault="00097D5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rona Virus 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A52B7B" w:rsidR="007B4A91" w:rsidRDefault="00097D58" w:rsidP="00097D5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fects human Beings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54108B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06EB64F5" w:rsidR="007B4A91" w:rsidRDefault="00097D58">
      <w:pPr>
        <w:rPr>
          <w:sz w:val="28"/>
          <w:szCs w:val="28"/>
        </w:rPr>
      </w:pPr>
      <w:r>
        <w:rPr>
          <w:noProof/>
          <w:sz w:val="28"/>
          <w:szCs w:val="28"/>
          <w:lang w:val="en-US" w:eastAsia="en-US" w:bidi="hi-IN"/>
        </w:rPr>
        <w:lastRenderedPageBreak/>
        <w:drawing>
          <wp:inline distT="0" distB="0" distL="0" distR="0" wp14:anchorId="0F8CB3EB" wp14:editId="3A85707C">
            <wp:extent cx="4448175" cy="32956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ask game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37" t="15998" r="31716"/>
                    <a:stretch/>
                  </pic:blipFill>
                  <pic:spPr bwMode="auto">
                    <a:xfrm>
                      <a:off x="0" y="0"/>
                      <a:ext cx="4448175" cy="3295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4108B"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54108B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54108B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5630962" w14:textId="209BE522" w:rsidR="0054108B" w:rsidRDefault="0054108B">
      <w:pPr>
        <w:rPr>
          <w:sz w:val="28"/>
          <w:szCs w:val="28"/>
        </w:rPr>
      </w:pPr>
      <w:r>
        <w:rPr>
          <w:sz w:val="28"/>
          <w:szCs w:val="28"/>
        </w:rPr>
        <w:t>By adding good visuals and adding sound effects.</w:t>
      </w:r>
      <w:bookmarkStart w:id="0" w:name="_GoBack"/>
      <w:bookmarkEnd w:id="0"/>
      <w:r>
        <w:rPr>
          <w:sz w:val="28"/>
          <w:szCs w:val="28"/>
        </w:rPr>
        <w:t xml:space="preserve"> </w:t>
      </w:r>
    </w:p>
    <w:p w14:paraId="24B987DE" w14:textId="488F82AA" w:rsidR="007B4A91" w:rsidRDefault="0054108B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97D58"/>
    <w:rsid w:val="0054108B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231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3</cp:revision>
  <dcterms:created xsi:type="dcterms:W3CDTF">2021-03-18T05:03:00Z</dcterms:created>
  <dcterms:modified xsi:type="dcterms:W3CDTF">2021-07-10T06:50:00Z</dcterms:modified>
</cp:coreProperties>
</file>